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Radiologist</w:t>
      </w:r>
      <w:r>
        <w:t xml:space="preserve"> </w:t>
      </w:r>
      <w:r>
        <w:t xml:space="preserve">Position</w:t>
      </w:r>
      <w:r>
        <w:t xml:space="preserve"> </w:t>
      </w:r>
      <w:r>
        <w:t xml:space="preserve">in</w:t>
      </w:r>
      <w:r>
        <w:t xml:space="preserve"> </w:t>
      </w:r>
      <w:r>
        <w:t xml:space="preserve">Kuwait</w:t>
      </w:r>
      <w:r>
        <w:t xml:space="preserve"> </w:t>
      </w:r>
      <w:r>
        <w:t xml:space="preserve">City</w:t>
      </w:r>
    </w:p>
    <w:bookmarkStart w:id="20" w:name="X4b80b08961b4a08490423a463bc9de81f1cc9ab"/>
    <w:p>
      <w:pPr>
        <w:pStyle w:val="Heading1"/>
      </w:pPr>
      <w:r>
        <w:t xml:space="preserve">Cover Letter for Radiologist Position in Kuwait City</w:t>
      </w:r>
    </w:p>
    <w:p>
      <w:pPr>
        <w:pStyle w:val="FirstParagraph"/>
      </w:pPr>
      <w:r>
        <w:t xml:space="preserve">Dear [Hiring Manager's Name or Radiology Department Head],</w:t>
      </w:r>
    </w:p>
    <w:p>
      <w:pPr>
        <w:pStyle w:val="BodyText"/>
      </w:pPr>
      <w:r>
        <w:t xml:space="preserve">I am writing to express my sincere interest in the Radiologist position at [Hospital/Clinic Name] in Kuwait City, Kuwait. As a highly qualified and experienced radiologist with a passion for advancing diagnostic imaging and patient care, I am eager to contribute my expertise to an institution that values innovation, precision, and excellence in healthcare. This opportunity aligns perfectly with my professional goals of working in a dynamic environment like Kuwait City, where the demand for skilled radiologists is growing rapidly due to the region's expanding medical infrastructure and commitment to cutting-edge technology.</w:t>
      </w:r>
    </w:p>
    <w:p>
      <w:pPr>
        <w:pStyle w:val="BodyText"/>
      </w:pPr>
      <w:r>
        <w:t xml:space="preserve">With [X years] of experience in diagnostic radiology, I have developed a strong foundation in interpreting a wide range of imaging studies, including X-rays, CT scans, MRI, ultrasound, and mammography. My career has been defined by a dedication to accuracy, attention to detail, and the ability to collaborate effectively with multidisciplinary teams. Whether working in academic settings or private healthcare institutions, I have consistently prioritized patient-centered care while leveraging advanced imaging technologies to support clinical decision-making.</w:t>
      </w:r>
    </w:p>
    <w:p>
      <w:pPr>
        <w:pStyle w:val="BodyText"/>
      </w:pPr>
      <w:r>
        <w:t xml:space="preserve">One of the key reasons I am particularly drawn to this position in Kuwait City is the city's status as a hub for medical innovation in the Middle East. As a radiologist, I understand the importance of staying at the forefront of technological advancements, and Kuwait City offers access to state-of-the-art imaging equipment and research opportunities that align with my professional aspirations. I am especially impressed by [Hospital/Clinic Name]'s reputation for excellence in radiology services and its commitment to delivering high-quality care to patients from diverse cultural backgrounds. This environment would allow me to contribute my skills while continuously expanding my knowledge in a region that is rapidly evolving in the healthcare sector.</w:t>
      </w:r>
    </w:p>
    <w:p>
      <w:pPr>
        <w:pStyle w:val="BodyText"/>
      </w:pPr>
      <w:r>
        <w:t xml:space="preserve">My expertise spans both general and specialized radiology, including interventional radiology, nuclear medicine, and pediatric imaging. I have also been actively involved in teaching and mentoring junior radiologists, which has honed my ability to communicate complex medical findings clearly and effectively. In Kuwait City, where the healthcare system is increasingly focused on personalized medicine and preventive care, I believe my background in integrating imaging results with clinical contexts would be invaluable. Additionally, my fluency in [languages, e.g., English and Arabic] would enable me to connect with patients and colleagues across different cultural settings, ensuring seamless communication and trust.</w:t>
      </w:r>
    </w:p>
    <w:p>
      <w:pPr>
        <w:pStyle w:val="BodyText"/>
      </w:pPr>
      <w:r>
        <w:t xml:space="preserve">What sets me apart as a radiologist is my unwavering commitment to patient safety and diagnostic excellence. I have consistently adhered to the highest standards of practice, ensuring that every imaging study is performed with precision and compassion. In Kuwait City, where the healthcare landscape is characterized by a blend of traditional practices and modern advancements, I am confident in my ability to adapt and thrive. My experience working in multicultural environments has equipped me with the cultural sensitivity needed to navigate diverse patient populations and collaborate effectively with international medical teams.</w:t>
      </w:r>
    </w:p>
    <w:p>
      <w:pPr>
        <w:pStyle w:val="BodyText"/>
      </w:pPr>
      <w:r>
        <w:t xml:space="preserve">Furthermore, I am deeply passionate about advancing the field of radiology through research and continuous learning. I have published articles on [specific topics, e.g., "AI in Radiology" or "Improving Diagnostic Accuracy in Breast Imaging"] and attended numerous conferences to stay updated on emerging trends. In Kuwait City, I would be thrilled to contribute to research initiatives that address local healthcare challenges while supporting the development of new imaging protocols tailored to the region's unique needs.</w:t>
      </w:r>
    </w:p>
    <w:p>
      <w:pPr>
        <w:pStyle w:val="BodyText"/>
      </w:pPr>
      <w:r>
        <w:t xml:space="preserve">I am particularly drawn to this opportunity because of the potential impact I can have in a city like Kuwait City, where access to high-quality radiology services is critical for both public and private healthcare sectors. My goal is not only to provide accurate diagnoses but also to support clinicians in delivering life-changing treatments. Whether it's identifying early signs of disease or guiding minimally invasive procedures, I am committed to using my skills to improve patient outcomes.</w:t>
      </w:r>
    </w:p>
    <w:p>
      <w:pPr>
        <w:pStyle w:val="BodyText"/>
      </w:pPr>
      <w:r>
        <w:t xml:space="preserve">Finally, I would like to express my enthusiasm for the possibility of joining [Hospital/Clinic Name] and contributing to its mission of excellence in radiology. I am confident that my experience, technical expertise, and dedication to patient care make me a strong candidate for this position. I would be honored to discuss how my background aligns with the needs of your team and how I can contribute to the continued success of [Hospital/Clinic Name] in Kuwait City.</w:t>
      </w:r>
    </w:p>
    <w:p>
      <w:pPr>
        <w:pStyle w:val="BodyText"/>
      </w:pPr>
      <w:r>
        <w:t xml:space="preserve">Thank you for considering my application. I look forward to the opportunity to further discuss how I can contribute to your radiology department. Please feel free to contact me at [your phone number] or [your email address] at your earliest convenience.</w:t>
      </w:r>
    </w:p>
    <w:p>
      <w:pPr>
        <w:pStyle w:val="BodyText"/>
      </w:pPr>
      <w:r>
        <w:t xml:space="preserve">Sincerely,</w:t>
      </w:r>
    </w:p>
    <w:p>
      <w:pPr>
        <w:pStyle w:val="BodyText"/>
      </w:pPr>
      <w:r>
        <w:t xml:space="preserve">[Your Full Name]</w:t>
      </w:r>
    </w:p>
    <w:p>
      <w:pPr>
        <w:pStyle w:val="BodyText"/>
      </w:pPr>
      <w:r>
        <w:t xml:space="preserve">[Your Contact Information: Email and Phone Number]</w:t>
      </w:r>
    </w:p>
    <w:p>
      <w:pPr>
        <w:pStyle w:val="BodyText"/>
      </w:pP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Radiologist Position in Kuwait City</dc:title>
  <dc:creator/>
  <cp:keywords/>
  <dcterms:created xsi:type="dcterms:W3CDTF">2026-07-23T15:17:40Z</dcterms:created>
  <dcterms:modified xsi:type="dcterms:W3CDTF">2026-07-23T15:17:40Z</dcterms:modified>
</cp:coreProperties>
</file>

<file path=docProps/custom.xml><?xml version="1.0" encoding="utf-8"?>
<Properties xmlns="http://schemas.openxmlformats.org/officeDocument/2006/custom-properties" xmlns:vt="http://schemas.openxmlformats.org/officeDocument/2006/docPropsVTypes"/>
</file>